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5C6EF3C0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017270"/>
                <wp:effectExtent l="0" t="0" r="16510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01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557D80FF" w:rsidR="00F93723" w:rsidRDefault="005D2C62" w:rsidP="0087349A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, I'd love to work on designing algorithms in machine learning and automated reasoning or analyzing algorithms in general.</w:t>
                            </w:r>
                          </w:p>
                          <w:p w14:paraId="05846211" w14:textId="170C7F54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s for engineering, I'm excited to merge and apply state-of-the-art machine learning and automated reasoning to tackle software engineering 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</w:t>
                            </w:r>
                            <w:r w:rsidR="003358AD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code-related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ask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80.1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">
                <v:textbox>
                  <w:txbxContent>
                    <w:p w14:paraId="4B1DF231" w14:textId="557D80FF" w:rsidR="00F93723" w:rsidRDefault="005D2C62" w:rsidP="0087349A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, I'd love to work on designing algorithms in machine learning and automated reasoning or analyzing algorithms in general.</w:t>
                      </w:r>
                    </w:p>
                    <w:p w14:paraId="05846211" w14:textId="170C7F54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s for engineering, I'm excited to merge and apply state-of-the-art machine learning and automated reasoning to tackle software engineering 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nd </w:t>
                      </w:r>
                      <w:r w:rsidR="003358AD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code-related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 task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proofErr w:type="gram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proofErr w:type="gram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6178" w:rsidRPr="0052155C">
        <w:rPr>
          <w:rFonts w:asciiTheme="majorBidi" w:hAnsiTheme="majorBidi" w:cstheme="majorBidi"/>
          <w:sz w:val="20"/>
          <w:szCs w:val="20"/>
        </w:rPr>
        <w:t>Alpaydin</w:t>
      </w:r>
      <w:proofErr w:type="spellEnd"/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</w:t>
      </w:r>
      <w:proofErr w:type="gramStart"/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From</w:t>
      </w:r>
      <w:proofErr w:type="gramEnd"/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proofErr w:type="spellStart"/>
      <w:r>
        <w:rPr>
          <w:rFonts w:asciiTheme="majorBidi" w:hAnsiTheme="majorBidi" w:cstheme="majorBidi"/>
          <w:sz w:val="20"/>
          <w:szCs w:val="20"/>
        </w:rPr>
        <w:t>KMeans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proofErr w:type="spellStart"/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proofErr w:type="spellEnd"/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</w:t>
      </w:r>
      <w:proofErr w:type="gramStart"/>
      <w:r w:rsidRPr="000C289D">
        <w:rPr>
          <w:rFonts w:asciiTheme="majorBidi" w:hAnsiTheme="majorBidi" w:cstheme="majorBidi"/>
          <w:sz w:val="20"/>
          <w:szCs w:val="20"/>
        </w:rPr>
        <w:t>Tompkins</w:t>
      </w:r>
      <w:proofErr w:type="gramEnd"/>
      <w:r w:rsidRPr="000C289D">
        <w:rPr>
          <w:rFonts w:asciiTheme="majorBidi" w:hAnsiTheme="majorBidi" w:cstheme="majorBidi"/>
          <w:sz w:val="20"/>
          <w:szCs w:val="20"/>
        </w:rPr>
        <w:t xml:space="preserve">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12041B17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228F3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8228F3">
        <w:rPr>
          <w:rFonts w:asciiTheme="majorBidi" w:hAnsiTheme="majorBidi" w:cstheme="majorBidi"/>
          <w:sz w:val="20"/>
          <w:szCs w:val="20"/>
        </w:rPr>
        <w:t xml:space="preserve">, </w:t>
      </w:r>
      <w:r w:rsidRPr="00DB6B61">
        <w:rPr>
          <w:rFonts w:asciiTheme="majorBidi" w:hAnsiTheme="majorBidi" w:cstheme="majorBidi"/>
          <w:sz w:val="20"/>
          <w:szCs w:val="20"/>
        </w:rPr>
        <w:t>Information and Software Technology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047A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C9047A">
        <w:rPr>
          <w:rFonts w:asciiTheme="majorBidi" w:hAnsiTheme="majorBidi" w:cstheme="majorBidi"/>
          <w:sz w:val="20"/>
          <w:szCs w:val="20"/>
        </w:rPr>
        <w:t>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0532DA">
        <w:rPr>
          <w:rFonts w:asciiTheme="majorBidi" w:hAnsiTheme="majorBidi" w:cstheme="majorBidi"/>
          <w:i/>
          <w:iCs/>
          <w:color w:val="ED7D31" w:themeColor="accent2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1339A3DE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25503B6A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</w:t>
      </w:r>
      <w:r w:rsidRPr="003C7D41">
        <w:rPr>
          <w:rFonts w:asciiTheme="majorBidi" w:hAnsiTheme="majorBidi" w:cstheme="majorBidi"/>
          <w:sz w:val="20"/>
          <w:szCs w:val="20"/>
        </w:rPr>
        <w:t>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B94B3" w14:textId="77777777" w:rsidR="004003DE" w:rsidRDefault="004003DE" w:rsidP="003746DD">
      <w:pPr>
        <w:spacing w:after="0" w:line="240" w:lineRule="auto"/>
      </w:pPr>
      <w:r>
        <w:separator/>
      </w:r>
    </w:p>
  </w:endnote>
  <w:endnote w:type="continuationSeparator" w:id="0">
    <w:p w14:paraId="0ED56E28" w14:textId="77777777" w:rsidR="004003DE" w:rsidRDefault="004003DE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88C89" w14:textId="77777777" w:rsidR="004003DE" w:rsidRDefault="004003DE" w:rsidP="003746DD">
      <w:pPr>
        <w:spacing w:after="0" w:line="240" w:lineRule="auto"/>
      </w:pPr>
      <w:r>
        <w:separator/>
      </w:r>
    </w:p>
  </w:footnote>
  <w:footnote w:type="continuationSeparator" w:id="0">
    <w:p w14:paraId="57F7AB10" w14:textId="77777777" w:rsidR="004003DE" w:rsidRDefault="004003DE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61AB6DAB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D21838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5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310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50212"/>
    <w:rsid w:val="0085247F"/>
    <w:rsid w:val="008530C0"/>
    <w:rsid w:val="00855086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29C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2E44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5297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4007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mailto:GoogleScholar" TargetMode="External"/><Relationship Id="rId1" Type="http://schemas.openxmlformats.org/officeDocument/2006/relationships/hyperlink" Target="https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hyperlink" Target="mailto:Linked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955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410</cp:revision>
  <cp:lastPrinted>2023-08-17T11:59:00Z</cp:lastPrinted>
  <dcterms:created xsi:type="dcterms:W3CDTF">2023-07-30T09:09:00Z</dcterms:created>
  <dcterms:modified xsi:type="dcterms:W3CDTF">2023-08-17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